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B3AB51" w14:textId="462E97A8" w:rsidR="003B09B0" w:rsidRPr="00E42EF1" w:rsidRDefault="00966F89" w:rsidP="003B09B0">
      <w:pPr>
        <w:rPr>
          <w:rFonts w:asciiTheme="minorHAnsi" w:hAnsiTheme="minorHAnsi"/>
          <w:b/>
          <w:sz w:val="22"/>
          <w:szCs w:val="22"/>
        </w:rPr>
      </w:pPr>
      <w:r w:rsidRPr="002B74E6">
        <w:rPr>
          <w:rFonts w:asciiTheme="majorHAnsi" w:hAnsiTheme="majorHAnsi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054FDC" wp14:editId="4A025527">
                <wp:simplePos x="0" y="0"/>
                <wp:positionH relativeFrom="margin">
                  <wp:posOffset>3009900</wp:posOffset>
                </wp:positionH>
                <wp:positionV relativeFrom="paragraph">
                  <wp:posOffset>-363220</wp:posOffset>
                </wp:positionV>
                <wp:extent cx="2400300" cy="9334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89302" w14:textId="4E20B3F2" w:rsidR="002B74E6" w:rsidRDefault="00542D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A422E2" wp14:editId="34A1D8EC">
                                  <wp:extent cx="2171700" cy="67094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monster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29490" cy="6887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054F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7pt;margin-top:-28.6pt;width:189pt;height:73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" stroked="f">
                <v:textbox>
                  <w:txbxContent>
                    <w:p w14:paraId="3FA89302" w14:textId="4E20B3F2" w:rsidR="002B74E6" w:rsidRDefault="00542D43">
                      <w:r>
                        <w:rPr>
                          <w:noProof/>
                        </w:rPr>
                        <w:drawing>
                          <wp:inline distT="0" distB="0" distL="0" distR="0" wp14:anchorId="57A422E2" wp14:editId="34A1D8EC">
                            <wp:extent cx="2171700" cy="67094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monster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29490" cy="6887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47945" w:rsidRPr="00E42EF1">
        <w:rPr>
          <w:rFonts w:asciiTheme="minorHAnsi" w:hAnsiTheme="minorHAnsi"/>
          <w:b/>
          <w:sz w:val="22"/>
          <w:szCs w:val="22"/>
        </w:rPr>
        <w:t>For Immediate Release</w:t>
      </w:r>
    </w:p>
    <w:p w14:paraId="33C00C28" w14:textId="1AC28F67" w:rsidR="002D5059" w:rsidRPr="00A446DC" w:rsidRDefault="002D5059" w:rsidP="00FE72FD">
      <w:pPr>
        <w:rPr>
          <w:rFonts w:asciiTheme="minorHAnsi" w:hAnsiTheme="minorHAnsi"/>
          <w:b/>
          <w:sz w:val="16"/>
          <w:szCs w:val="16"/>
        </w:rPr>
      </w:pPr>
    </w:p>
    <w:p w14:paraId="699F2A2E" w14:textId="272DD2A5" w:rsidR="00967306" w:rsidRDefault="00542D43" w:rsidP="00FE72FD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ugust 23</w:t>
      </w:r>
      <w:r w:rsidR="007D0985">
        <w:rPr>
          <w:rFonts w:asciiTheme="minorHAnsi" w:hAnsiTheme="minorHAnsi"/>
          <w:b/>
          <w:sz w:val="22"/>
          <w:szCs w:val="22"/>
        </w:rPr>
        <w:t>, 201</w:t>
      </w:r>
      <w:r w:rsidR="002C1D03">
        <w:rPr>
          <w:rFonts w:asciiTheme="minorHAnsi" w:hAnsiTheme="minorHAnsi"/>
          <w:b/>
          <w:sz w:val="22"/>
          <w:szCs w:val="22"/>
        </w:rPr>
        <w:t>6</w:t>
      </w:r>
    </w:p>
    <w:p w14:paraId="75B49F6C" w14:textId="36E788C8" w:rsidR="00966F89" w:rsidRDefault="00943024" w:rsidP="00CB4284">
      <w:pPr>
        <w:rPr>
          <w:rFonts w:asciiTheme="minorHAnsi" w:hAnsiTheme="minorHAnsi"/>
          <w:b/>
          <w:sz w:val="22"/>
          <w:szCs w:val="22"/>
        </w:rPr>
      </w:pPr>
      <w:r w:rsidRPr="00976DDB">
        <w:rPr>
          <w:rFonts w:asciiTheme="majorHAnsi" w:hAnsiTheme="majorHAnsi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65581A" wp14:editId="0719A5DA">
                <wp:simplePos x="0" y="0"/>
                <wp:positionH relativeFrom="margin">
                  <wp:posOffset>-152400</wp:posOffset>
                </wp:positionH>
                <wp:positionV relativeFrom="paragraph">
                  <wp:posOffset>174625</wp:posOffset>
                </wp:positionV>
                <wp:extent cx="2082800" cy="23431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2343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ACFF5" w14:textId="77777777" w:rsidR="00966F89" w:rsidRDefault="00966F89" w:rsidP="00966F89"/>
                          <w:p w14:paraId="64F8D8F9" w14:textId="77777777" w:rsidR="00966F89" w:rsidRDefault="00966F89" w:rsidP="00966F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A8A2AC" wp14:editId="57DFF51C">
                                  <wp:extent cx="2074545" cy="2197100"/>
                                  <wp:effectExtent l="0" t="0" r="190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onsterWBG.jp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2106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11222" cy="22359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5581A" id="_x0000_s1027" type="#_x0000_t202" style="position:absolute;margin-left:-12pt;margin-top:13.75pt;width:164pt;height:184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" filled="f" stroked="f">
                <v:textbox>
                  <w:txbxContent>
                    <w:p w14:paraId="65AACFF5" w14:textId="77777777" w:rsidR="00966F89" w:rsidRDefault="00966F89" w:rsidP="00966F89"/>
                    <w:p w14:paraId="64F8D8F9" w14:textId="77777777" w:rsidR="00966F89" w:rsidRDefault="00966F89" w:rsidP="00966F89">
                      <w:r>
                        <w:rPr>
                          <w:noProof/>
                        </w:rPr>
                        <w:drawing>
                          <wp:inline distT="0" distB="0" distL="0" distR="0" wp14:anchorId="39A8A2AC" wp14:editId="57DFF51C">
                            <wp:extent cx="2074545" cy="2197100"/>
                            <wp:effectExtent l="0" t="0" r="190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MonsterWBG.jpg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2106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11222" cy="223594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19A384" w14:textId="08A82D89" w:rsidR="00CB4284" w:rsidRDefault="00943024" w:rsidP="00966F89">
      <w:pPr>
        <w:rPr>
          <w:rFonts w:asciiTheme="minorHAnsi" w:hAnsiTheme="minorHAnsi"/>
          <w:i/>
          <w:sz w:val="16"/>
          <w:szCs w:val="16"/>
        </w:rPr>
      </w:pPr>
      <w:r w:rsidRPr="00966F89">
        <w:rPr>
          <w:rFonts w:asciiTheme="minorHAnsi" w:hAnsiTheme="minorHAnsi"/>
          <w:i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B8F2597" wp14:editId="54AE0202">
                <wp:simplePos x="0" y="0"/>
                <wp:positionH relativeFrom="column">
                  <wp:posOffset>2057400</wp:posOffset>
                </wp:positionH>
                <wp:positionV relativeFrom="paragraph">
                  <wp:posOffset>12911</wp:posOffset>
                </wp:positionV>
                <wp:extent cx="4572000" cy="2997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99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87BB3" w14:textId="0A935C6B" w:rsidR="00966F89" w:rsidRPr="00943024" w:rsidRDefault="00943024" w:rsidP="00966F89">
                            <w:pPr>
                              <w:rPr>
                                <w:rFonts w:asciiTheme="minorHAnsi" w:hAnsiTheme="minorHAnsi"/>
                                <w:szCs w:val="24"/>
                              </w:rPr>
                            </w:pP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>R</w:t>
                            </w:r>
                            <w:r w:rsidR="00966F89"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ev-A-Shelf has always created the most ingenious </w:t>
                            </w:r>
                            <w:r w:rsidR="00966F89" w:rsidRPr="00943024">
                              <w:rPr>
                                <w:rFonts w:asciiTheme="minorHAnsi" w:hAnsiTheme="minorHAnsi"/>
                                <w:noProof/>
                                <w:szCs w:val="24"/>
                              </w:rPr>
                              <w:t>accessories,</w:t>
                            </w:r>
                            <w:r w:rsidR="00966F89"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nd this waste solution is an industry-shocking first.</w:t>
                            </w:r>
                          </w:p>
                          <w:p w14:paraId="15BE4039" w14:textId="77777777" w:rsidR="00966F89" w:rsidRPr="00943024" w:rsidRDefault="00966F89" w:rsidP="00966F89">
                            <w:pPr>
                              <w:rPr>
                                <w:rFonts w:asciiTheme="minorHAnsi" w:hAnsiTheme="minorHAnsi"/>
                                <w:i/>
                                <w:sz w:val="20"/>
                              </w:rPr>
                            </w:pP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>Named the Monster, this high-end waste container is going to be the must-have for garages, workbenches, and man caves across the country.  </w:t>
                            </w:r>
                            <w:proofErr w:type="gramStart"/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>It’s</w:t>
                            </w:r>
                            <w:proofErr w:type="gramEnd"/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 massive 10 </w:t>
                            </w:r>
                            <w:r w:rsidRPr="00943024">
                              <w:rPr>
                                <w:rFonts w:asciiTheme="minorHAnsi" w:hAnsiTheme="minorHAnsi"/>
                                <w:noProof/>
                                <w:szCs w:val="24"/>
                              </w:rPr>
                              <w:t>gauge</w:t>
                            </w: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diamond plate bin and rugged body are sure to turn heads.</w:t>
                            </w: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br/>
                              <w:t> </w:t>
                            </w: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br/>
                              <w:t xml:space="preserve">Don’t be fooled; The Monster didn’t get its name from being pretty. With 16 </w:t>
                            </w:r>
                            <w:r w:rsidRPr="00943024">
                              <w:rPr>
                                <w:rFonts w:asciiTheme="minorHAnsi" w:hAnsiTheme="minorHAnsi"/>
                                <w:noProof/>
                                <w:szCs w:val="24"/>
                              </w:rPr>
                              <w:t>gauge</w:t>
                            </w: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aluminum diamond plate construction, six-point door mounting with </w:t>
                            </w:r>
                            <w:r w:rsidRPr="00943024">
                              <w:rPr>
                                <w:rFonts w:asciiTheme="minorHAnsi" w:hAnsiTheme="minorHAnsi"/>
                                <w:noProof/>
                                <w:szCs w:val="24"/>
                              </w:rPr>
                              <w:t>three-axis</w:t>
                            </w:r>
                            <w:r w:rsidRPr="00943024">
                              <w:rPr>
                                <w:rFonts w:asciiTheme="minorHAnsi" w:hAnsiTheme="minorHAnsi"/>
                                <w:szCs w:val="24"/>
                              </w:rPr>
                              <w:t xml:space="preserve"> trim adjustment and 400lbs rated slides that meet the most grueling demands, this waste container is built tough and ready to do your bidding.</w:t>
                            </w:r>
                            <w:r w:rsidRPr="00943024">
                              <w:rPr>
                                <w:rFonts w:ascii="Times New Roman" w:hAnsi="Times New Roman"/>
                                <w:szCs w:val="24"/>
                              </w:rPr>
                              <w:t xml:space="preserve">  </w:t>
                            </w:r>
                            <w:r w:rsidRPr="00943024">
                              <w:rPr>
                                <w:rFonts w:asciiTheme="minorHAnsi" w:hAnsiTheme="minorHAnsi"/>
                                <w:i/>
                                <w:sz w:val="20"/>
                              </w:rPr>
                              <w:t>*When ordering the Monster Waste Container, you must order both the chassis and the container separately.</w:t>
                            </w:r>
                          </w:p>
                          <w:p w14:paraId="45EA0E1C" w14:textId="6A9020D5" w:rsidR="00966F89" w:rsidRDefault="00966F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F2597" id="_x0000_s1028" type="#_x0000_t202" style="position:absolute;margin-left:162pt;margin-top:1pt;width:5in;height:2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" stroked="f">
                <v:textbox>
                  <w:txbxContent>
                    <w:p w14:paraId="36487BB3" w14:textId="0A935C6B" w:rsidR="00966F89" w:rsidRPr="00943024" w:rsidRDefault="00943024" w:rsidP="00966F89">
                      <w:pPr>
                        <w:rPr>
                          <w:rFonts w:asciiTheme="minorHAnsi" w:hAnsiTheme="minorHAnsi"/>
                          <w:szCs w:val="24"/>
                        </w:rPr>
                      </w:pP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>R</w:t>
                      </w:r>
                      <w:r w:rsidR="00966F89" w:rsidRPr="00943024">
                        <w:rPr>
                          <w:rFonts w:asciiTheme="minorHAnsi" w:hAnsiTheme="minorHAnsi"/>
                          <w:szCs w:val="24"/>
                        </w:rPr>
                        <w:t xml:space="preserve">ev-A-Shelf has always created the most ingenious </w:t>
                      </w:r>
                      <w:r w:rsidR="00966F89" w:rsidRPr="00943024">
                        <w:rPr>
                          <w:rFonts w:asciiTheme="minorHAnsi" w:hAnsiTheme="minorHAnsi"/>
                          <w:noProof/>
                          <w:szCs w:val="24"/>
                        </w:rPr>
                        <w:t>accessories,</w:t>
                      </w:r>
                      <w:r w:rsidR="00966F89" w:rsidRPr="00943024">
                        <w:rPr>
                          <w:rFonts w:asciiTheme="minorHAnsi" w:hAnsiTheme="minorHAnsi"/>
                          <w:szCs w:val="24"/>
                        </w:rPr>
                        <w:t xml:space="preserve"> and this waste solution is an industry-shocking first.</w:t>
                      </w:r>
                    </w:p>
                    <w:p w14:paraId="15BE4039" w14:textId="77777777" w:rsidR="00966F89" w:rsidRPr="00943024" w:rsidRDefault="00966F89" w:rsidP="00966F89">
                      <w:pPr>
                        <w:rPr>
                          <w:rFonts w:asciiTheme="minorHAnsi" w:hAnsiTheme="minorHAnsi"/>
                          <w:i/>
                          <w:sz w:val="20"/>
                        </w:rPr>
                      </w:pP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>Named the Monster, this high-end waste container is going to be the must-have for garages, workbenches, and man caves across the country.  </w:t>
                      </w:r>
                      <w:proofErr w:type="gramStart"/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>It’s</w:t>
                      </w:r>
                      <w:proofErr w:type="gramEnd"/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 xml:space="preserve"> massive 10 </w:t>
                      </w:r>
                      <w:r w:rsidRPr="00943024">
                        <w:rPr>
                          <w:rFonts w:asciiTheme="minorHAnsi" w:hAnsiTheme="minorHAnsi"/>
                          <w:noProof/>
                          <w:szCs w:val="24"/>
                        </w:rPr>
                        <w:t>gauge</w:t>
                      </w: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 xml:space="preserve"> diamond plate bin and rugged body are sure to turn heads.</w:t>
                      </w: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br/>
                        <w:t> </w:t>
                      </w: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br/>
                        <w:t xml:space="preserve">Don’t be fooled; The Monster didn’t get its name from being pretty. With 16 </w:t>
                      </w:r>
                      <w:r w:rsidRPr="00943024">
                        <w:rPr>
                          <w:rFonts w:asciiTheme="minorHAnsi" w:hAnsiTheme="minorHAnsi"/>
                          <w:noProof/>
                          <w:szCs w:val="24"/>
                        </w:rPr>
                        <w:t>gauge</w:t>
                      </w: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 xml:space="preserve"> aluminum diamond plate construction, six-point door mounting with </w:t>
                      </w:r>
                      <w:r w:rsidRPr="00943024">
                        <w:rPr>
                          <w:rFonts w:asciiTheme="minorHAnsi" w:hAnsiTheme="minorHAnsi"/>
                          <w:noProof/>
                          <w:szCs w:val="24"/>
                        </w:rPr>
                        <w:t>three-axis</w:t>
                      </w:r>
                      <w:r w:rsidRPr="00943024">
                        <w:rPr>
                          <w:rFonts w:asciiTheme="minorHAnsi" w:hAnsiTheme="minorHAnsi"/>
                          <w:szCs w:val="24"/>
                        </w:rPr>
                        <w:t xml:space="preserve"> trim adjustment and 400lbs rated slides that meet the most grueling demands, this waste container is built tough and ready to do your bidding.</w:t>
                      </w:r>
                      <w:r w:rsidRPr="00943024">
                        <w:rPr>
                          <w:rFonts w:ascii="Times New Roman" w:hAnsi="Times New Roman"/>
                          <w:szCs w:val="24"/>
                        </w:rPr>
                        <w:t xml:space="preserve">  </w:t>
                      </w:r>
                      <w:r w:rsidRPr="00943024">
                        <w:rPr>
                          <w:rFonts w:asciiTheme="minorHAnsi" w:hAnsiTheme="minorHAnsi"/>
                          <w:i/>
                          <w:sz w:val="20"/>
                        </w:rPr>
                        <w:t>*When ordering the Monster Waste Container, you must order both the chassis and the container separately.</w:t>
                      </w:r>
                    </w:p>
                    <w:p w14:paraId="45EA0E1C" w14:textId="6A9020D5" w:rsidR="00966F89" w:rsidRDefault="00966F89"/>
                  </w:txbxContent>
                </v:textbox>
                <w10:wrap type="square"/>
              </v:shape>
            </w:pict>
          </mc:Fallback>
        </mc:AlternateContent>
      </w:r>
    </w:p>
    <w:p w14:paraId="1B5153E6" w14:textId="1D87D1B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1A0C6271" w14:textId="5EFA4B4E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68295241" w14:textId="42A68682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14457337" w14:textId="7735844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4761B229" w14:textId="7777777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09FCBD0B" w14:textId="7777777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3FED02EC" w14:textId="7777777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0295ECDB" w14:textId="77777777" w:rsidR="00966F89" w:rsidRDefault="00966F89" w:rsidP="00CB4284">
      <w:pPr>
        <w:rPr>
          <w:rFonts w:asciiTheme="minorHAnsi" w:hAnsiTheme="minorHAnsi"/>
          <w:i/>
          <w:sz w:val="16"/>
          <w:szCs w:val="16"/>
        </w:rPr>
      </w:pPr>
    </w:p>
    <w:p w14:paraId="4CAC4E39" w14:textId="77777777" w:rsidR="00966F89" w:rsidRPr="00542D43" w:rsidRDefault="00966F89" w:rsidP="00CB4284">
      <w:pPr>
        <w:rPr>
          <w:rFonts w:asciiTheme="minorHAnsi" w:hAnsiTheme="minorHAnsi"/>
          <w:sz w:val="16"/>
          <w:szCs w:val="16"/>
        </w:rPr>
      </w:pPr>
    </w:p>
    <w:p w14:paraId="5B626BA5" w14:textId="77777777" w:rsidR="00994D17" w:rsidRDefault="00994D17" w:rsidP="00CB4284">
      <w:pPr>
        <w:rPr>
          <w:rFonts w:asciiTheme="minorHAnsi" w:hAnsiTheme="minorHAnsi"/>
          <w:i/>
          <w:sz w:val="16"/>
          <w:szCs w:val="16"/>
        </w:rPr>
      </w:pPr>
    </w:p>
    <w:p w14:paraId="3E1B2FF5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50F4C23F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58CCD12A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44810FC6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2646FEC4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0CA864E5" w14:textId="77777777" w:rsidR="00943024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333367CE" w14:textId="77777777" w:rsidR="00943024" w:rsidRPr="00542D43" w:rsidRDefault="00943024" w:rsidP="00CB4284">
      <w:pPr>
        <w:rPr>
          <w:rFonts w:asciiTheme="minorHAnsi" w:hAnsiTheme="minorHAnsi"/>
          <w:i/>
          <w:sz w:val="16"/>
          <w:szCs w:val="16"/>
        </w:rPr>
      </w:pPr>
    </w:p>
    <w:p w14:paraId="685D28A1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  <w:bookmarkStart w:id="0" w:name="_GoBack"/>
      <w:bookmarkEnd w:id="0"/>
    </w:p>
    <w:p w14:paraId="58EC979B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</w:p>
    <w:p w14:paraId="0780FD76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</w:p>
    <w:p w14:paraId="7A885DC6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</w:p>
    <w:p w14:paraId="5C8260D3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</w:p>
    <w:p w14:paraId="10C96E13" w14:textId="77777777" w:rsidR="00943024" w:rsidRDefault="00943024" w:rsidP="00542D43">
      <w:pPr>
        <w:rPr>
          <w:rFonts w:asciiTheme="minorHAnsi" w:hAnsiTheme="minorHAnsi"/>
          <w:b/>
          <w:sz w:val="18"/>
          <w:szCs w:val="18"/>
        </w:rPr>
      </w:pPr>
    </w:p>
    <w:p w14:paraId="4C36AF76" w14:textId="77777777" w:rsidR="00542D43" w:rsidRPr="00542D43" w:rsidRDefault="00542D43" w:rsidP="00542D43">
      <w:pPr>
        <w:rPr>
          <w:rFonts w:asciiTheme="minorHAnsi" w:hAnsiTheme="minorHAnsi"/>
          <w:b/>
          <w:sz w:val="18"/>
          <w:szCs w:val="18"/>
        </w:rPr>
      </w:pPr>
      <w:r w:rsidRPr="00542D43">
        <w:rPr>
          <w:rFonts w:asciiTheme="minorHAnsi" w:hAnsiTheme="minorHAnsi"/>
          <w:b/>
          <w:sz w:val="18"/>
          <w:szCs w:val="18"/>
        </w:rPr>
        <w:t xml:space="preserve">Single Waste Container Chassis </w:t>
      </w:r>
    </w:p>
    <w:p w14:paraId="68F61257" w14:textId="7253EF82" w:rsidR="00542D43" w:rsidRPr="00AE19A1" w:rsidRDefault="00542D43" w:rsidP="00542D43">
      <w:pPr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5159-21DM-1DP</w:t>
      </w:r>
      <w:r w:rsidRPr="00AE19A1">
        <w:rPr>
          <w:rFonts w:asciiTheme="minorHAnsi" w:hAnsiTheme="minorHAnsi"/>
          <w:sz w:val="18"/>
          <w:szCs w:val="18"/>
        </w:rPr>
        <w:t xml:space="preserve">  </w:t>
      </w:r>
      <w:r>
        <w:rPr>
          <w:rFonts w:asciiTheme="minorHAnsi" w:hAnsiTheme="minorHAnsi"/>
          <w:sz w:val="18"/>
          <w:szCs w:val="18"/>
        </w:rPr>
        <w:tab/>
      </w:r>
      <w:r w:rsidRPr="00AE19A1">
        <w:rPr>
          <w:rFonts w:asciiTheme="minorHAnsi" w:hAnsiTheme="minorHAnsi"/>
          <w:sz w:val="18"/>
          <w:szCs w:val="18"/>
        </w:rPr>
        <w:t>- 16-3/4” (426 mm) W x 22-3/4” (577 mm) D x 25-1/2” (646 mm) H</w:t>
      </w:r>
      <w:r>
        <w:rPr>
          <w:rFonts w:asciiTheme="minorHAnsi" w:hAnsiTheme="minorHAnsi"/>
          <w:sz w:val="18"/>
          <w:szCs w:val="18"/>
        </w:rPr>
        <w:t xml:space="preserve"> (w/ 74Qt. can)</w:t>
      </w:r>
      <w:r w:rsidRPr="00AE19A1">
        <w:rPr>
          <w:rFonts w:asciiTheme="minorHAnsi" w:hAnsiTheme="minorHAnsi"/>
          <w:sz w:val="18"/>
          <w:szCs w:val="18"/>
        </w:rPr>
        <w:t xml:space="preserve">     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  <w:t>$1,450</w:t>
      </w:r>
      <w:r w:rsidRPr="00AE19A1">
        <w:rPr>
          <w:rFonts w:asciiTheme="minorHAnsi" w:hAnsiTheme="minorHAnsi"/>
          <w:sz w:val="18"/>
          <w:szCs w:val="18"/>
        </w:rPr>
        <w:t>.00</w:t>
      </w:r>
    </w:p>
    <w:p w14:paraId="432A7097" w14:textId="77777777" w:rsidR="00542D43" w:rsidRPr="00AE19A1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8"/>
          <w:szCs w:val="18"/>
        </w:rPr>
      </w:pPr>
      <w:r w:rsidRPr="00AE19A1">
        <w:rPr>
          <w:rFonts w:asciiTheme="minorHAnsi" w:hAnsiTheme="minorHAnsi"/>
          <w:b/>
          <w:sz w:val="18"/>
          <w:szCs w:val="18"/>
        </w:rPr>
        <w:t xml:space="preserve">Waste Container 74 qt. </w:t>
      </w:r>
    </w:p>
    <w:p w14:paraId="4E2E3AA7" w14:textId="0E58D7B5" w:rsidR="00542D43" w:rsidRPr="00AE19A1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51-70-1DP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AE19A1">
        <w:rPr>
          <w:rFonts w:asciiTheme="minorHAnsi" w:hAnsiTheme="minorHAnsi"/>
          <w:sz w:val="18"/>
          <w:szCs w:val="18"/>
        </w:rPr>
        <w:t xml:space="preserve">- 11-5/8” (295 mm) W x 20-7/8” (530 mm) D x 24” (610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AE19A1">
        <w:rPr>
          <w:rFonts w:asciiTheme="minorHAnsi" w:hAnsiTheme="minorHAnsi"/>
          <w:sz w:val="18"/>
          <w:szCs w:val="18"/>
        </w:rPr>
        <w:t>$</w:t>
      </w:r>
      <w:r>
        <w:rPr>
          <w:rFonts w:asciiTheme="minorHAnsi" w:hAnsiTheme="minorHAnsi"/>
          <w:sz w:val="18"/>
          <w:szCs w:val="18"/>
        </w:rPr>
        <w:t>84</w:t>
      </w:r>
      <w:r w:rsidRPr="00AE19A1">
        <w:rPr>
          <w:rFonts w:asciiTheme="minorHAnsi" w:hAnsiTheme="minorHAnsi"/>
          <w:sz w:val="18"/>
          <w:szCs w:val="18"/>
        </w:rPr>
        <w:t>1.00</w:t>
      </w:r>
    </w:p>
    <w:p w14:paraId="5E8D04CA" w14:textId="77777777" w:rsidR="00542D43" w:rsidRPr="00AE19A1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Double Waste </w:t>
      </w:r>
      <w:r w:rsidRPr="00AE19A1">
        <w:rPr>
          <w:rFonts w:asciiTheme="minorHAnsi" w:hAnsiTheme="minorHAnsi"/>
          <w:b/>
          <w:sz w:val="18"/>
          <w:szCs w:val="18"/>
        </w:rPr>
        <w:t xml:space="preserve">Container Chassis </w:t>
      </w:r>
    </w:p>
    <w:p w14:paraId="62FD9757" w14:textId="46342C66" w:rsidR="00542D43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5159-21DM-2DP</w:t>
      </w:r>
      <w:r w:rsidRPr="00AE19A1">
        <w:rPr>
          <w:rFonts w:asciiTheme="minorHAnsi" w:hAnsiTheme="minorHAnsi"/>
          <w:sz w:val="18"/>
          <w:szCs w:val="18"/>
        </w:rPr>
        <w:t xml:space="preserve"> </w:t>
      </w:r>
      <w:r>
        <w:rPr>
          <w:rFonts w:asciiTheme="minorHAnsi" w:hAnsiTheme="minorHAnsi"/>
          <w:sz w:val="18"/>
          <w:szCs w:val="18"/>
        </w:rPr>
        <w:t xml:space="preserve">     </w:t>
      </w:r>
      <w:r w:rsidRPr="00AE19A1">
        <w:rPr>
          <w:rFonts w:asciiTheme="minorHAnsi" w:hAnsiTheme="minorHAnsi"/>
          <w:sz w:val="18"/>
          <w:szCs w:val="18"/>
        </w:rPr>
        <w:t>- 16-3/4” (426 mm) W x 22-3/4” (577 mm) D  x 20-3/8” (517 mm) H</w:t>
      </w:r>
      <w:r>
        <w:rPr>
          <w:rFonts w:asciiTheme="minorHAnsi" w:hAnsiTheme="minorHAnsi"/>
          <w:sz w:val="18"/>
          <w:szCs w:val="18"/>
        </w:rPr>
        <w:t xml:space="preserve">* </w:t>
      </w:r>
      <w:r w:rsidRPr="00AE19A1">
        <w:rPr>
          <w:rFonts w:asciiTheme="minorHAnsi" w:hAnsiTheme="minorHAnsi"/>
          <w:sz w:val="18"/>
          <w:szCs w:val="18"/>
        </w:rPr>
        <w:t xml:space="preserve"> 24-1/4” (616 mm)</w:t>
      </w:r>
      <w:r>
        <w:rPr>
          <w:rFonts w:asciiTheme="minorHAnsi" w:hAnsiTheme="minorHAnsi"/>
          <w:sz w:val="18"/>
          <w:szCs w:val="18"/>
        </w:rPr>
        <w:t xml:space="preserve"> H** </w:t>
      </w:r>
      <w:r>
        <w:rPr>
          <w:rFonts w:asciiTheme="minorHAnsi" w:hAnsiTheme="minorHAnsi"/>
          <w:sz w:val="18"/>
          <w:szCs w:val="18"/>
        </w:rPr>
        <w:tab/>
        <w:t>$1,537.00</w:t>
      </w:r>
    </w:p>
    <w:p w14:paraId="35A3DC44" w14:textId="214D65F1" w:rsidR="00542D43" w:rsidRPr="00180FA1" w:rsidRDefault="00542D43" w:rsidP="00542D43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               *35 Qt. Containers **50 Qt. Containers</w:t>
      </w:r>
    </w:p>
    <w:p w14:paraId="6A45F99D" w14:textId="77777777" w:rsidR="00542D43" w:rsidRPr="00180FA1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0"/>
          <w:szCs w:val="10"/>
        </w:rPr>
      </w:pPr>
    </w:p>
    <w:p w14:paraId="1985DEDE" w14:textId="77777777" w:rsidR="00542D43" w:rsidRPr="00AE19A1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8"/>
          <w:szCs w:val="18"/>
        </w:rPr>
      </w:pPr>
      <w:r w:rsidRPr="00AE19A1">
        <w:rPr>
          <w:rFonts w:asciiTheme="minorHAnsi" w:hAnsiTheme="minorHAnsi"/>
          <w:b/>
          <w:sz w:val="18"/>
          <w:szCs w:val="18"/>
        </w:rPr>
        <w:t>Waste Containers for Double Chassis</w:t>
      </w:r>
    </w:p>
    <w:p w14:paraId="3FC3B487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35-217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 xml:space="preserve">Double 35 </w:t>
      </w:r>
      <w:r>
        <w:rPr>
          <w:rFonts w:asciiTheme="minorHAnsi" w:hAnsiTheme="minorHAnsi"/>
          <w:sz w:val="18"/>
          <w:szCs w:val="18"/>
        </w:rPr>
        <w:t xml:space="preserve">w/lids </w:t>
      </w:r>
      <w:r w:rsidRPr="0081545F">
        <w:rPr>
          <w:rFonts w:asciiTheme="minorHAnsi" w:hAnsiTheme="minorHAnsi"/>
          <w:sz w:val="18"/>
          <w:szCs w:val="18"/>
        </w:rPr>
        <w:t xml:space="preserve">14-1/4” (361 mm) W x 10-1/2” (266 mm) D x 17-7/8” (453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81545F">
        <w:rPr>
          <w:rFonts w:asciiTheme="minorHAnsi" w:hAnsiTheme="minorHAnsi"/>
          <w:sz w:val="18"/>
          <w:szCs w:val="18"/>
        </w:rPr>
        <w:t>$50.75</w:t>
      </w:r>
    </w:p>
    <w:p w14:paraId="51F17CA1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35-218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 xml:space="preserve">Double 35 w/lids 14-1/4” (361 mm) W x 10-1/2” (266 mm) D x 17-7/8” (453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81545F">
        <w:rPr>
          <w:rFonts w:asciiTheme="minorHAnsi" w:hAnsiTheme="minorHAnsi"/>
          <w:sz w:val="18"/>
          <w:szCs w:val="18"/>
        </w:rPr>
        <w:t>$50.75</w:t>
      </w:r>
    </w:p>
    <w:p w14:paraId="3847014F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35-211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 xml:space="preserve">Double 35 w/lids 14-1/4” (361 mm) W x 10-1/2” (266 mm) D x 17-7/8” (453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81545F">
        <w:rPr>
          <w:rFonts w:asciiTheme="minorHAnsi" w:hAnsiTheme="minorHAnsi"/>
          <w:sz w:val="18"/>
          <w:szCs w:val="18"/>
        </w:rPr>
        <w:t>$49.30</w:t>
      </w:r>
    </w:p>
    <w:p w14:paraId="1709FEDB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50-217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 xml:space="preserve">Double 50 w/lids 14-3/4” (375 mm) W x 10-11/16” (271 mm) D x 21-3/4” (553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81545F">
        <w:rPr>
          <w:rFonts w:asciiTheme="minorHAnsi" w:hAnsiTheme="minorHAnsi"/>
          <w:sz w:val="18"/>
          <w:szCs w:val="18"/>
        </w:rPr>
        <w:t>$58.00</w:t>
      </w:r>
    </w:p>
    <w:p w14:paraId="7582D226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50-218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 xml:space="preserve">Double 50 w/lids 14-3/4” (375 mm) W x 10-11/16” (271 mm) D x 21-3/4” (553 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  <w:t>$</w:t>
      </w:r>
      <w:r w:rsidRPr="0081545F">
        <w:rPr>
          <w:rFonts w:asciiTheme="minorHAnsi" w:hAnsiTheme="minorHAnsi"/>
          <w:sz w:val="18"/>
          <w:szCs w:val="18"/>
        </w:rPr>
        <w:t>58.00</w:t>
      </w:r>
    </w:p>
    <w:p w14:paraId="36C4FDA8" w14:textId="77777777" w:rsidR="00542D43" w:rsidRPr="0081545F" w:rsidRDefault="00542D43" w:rsidP="00542D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sz w:val="18"/>
          <w:szCs w:val="18"/>
        </w:rPr>
      </w:pPr>
      <w:r w:rsidRPr="0081545F">
        <w:rPr>
          <w:rFonts w:asciiTheme="minorHAnsi" w:hAnsiTheme="minorHAnsi"/>
          <w:sz w:val="18"/>
          <w:szCs w:val="18"/>
        </w:rPr>
        <w:t xml:space="preserve">51-50-211 </w:t>
      </w:r>
      <w:r>
        <w:rPr>
          <w:rFonts w:asciiTheme="minorHAnsi" w:hAnsiTheme="minorHAnsi"/>
          <w:sz w:val="18"/>
          <w:szCs w:val="18"/>
        </w:rPr>
        <w:tab/>
        <w:t xml:space="preserve">        </w:t>
      </w:r>
      <w:r w:rsidRPr="0081545F">
        <w:rPr>
          <w:rFonts w:asciiTheme="minorHAnsi" w:hAnsiTheme="minorHAnsi"/>
          <w:sz w:val="18"/>
          <w:szCs w:val="18"/>
        </w:rPr>
        <w:t>Double 50 w/lids 14-3/4” (375 mm) W x 10-11/16” (271 mm) D x 21-3/4” (553</w:t>
      </w:r>
      <w:r w:rsidRPr="00AE19A1">
        <w:rPr>
          <w:rFonts w:asciiTheme="minorHAnsi" w:hAnsiTheme="minorHAnsi"/>
          <w:b/>
          <w:sz w:val="18"/>
          <w:szCs w:val="18"/>
        </w:rPr>
        <w:t xml:space="preserve"> </w:t>
      </w:r>
      <w:r w:rsidRPr="0081545F">
        <w:rPr>
          <w:rFonts w:asciiTheme="minorHAnsi" w:hAnsiTheme="minorHAnsi"/>
          <w:sz w:val="18"/>
          <w:szCs w:val="18"/>
        </w:rPr>
        <w:t xml:space="preserve">mm) H 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81545F">
        <w:rPr>
          <w:rFonts w:asciiTheme="minorHAnsi" w:hAnsiTheme="minorHAnsi"/>
          <w:sz w:val="18"/>
          <w:szCs w:val="18"/>
        </w:rPr>
        <w:t>$55.10</w:t>
      </w:r>
    </w:p>
    <w:p w14:paraId="36F5278B" w14:textId="77777777" w:rsidR="007E2179" w:rsidRPr="00542D43" w:rsidRDefault="007E2179" w:rsidP="00C333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6"/>
          <w:szCs w:val="16"/>
        </w:rPr>
      </w:pPr>
    </w:p>
    <w:p w14:paraId="1A908634" w14:textId="77777777" w:rsidR="00943024" w:rsidRDefault="00943024" w:rsidP="00C333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6"/>
          <w:szCs w:val="16"/>
        </w:rPr>
      </w:pPr>
    </w:p>
    <w:p w14:paraId="04F2A076" w14:textId="77777777" w:rsidR="00943024" w:rsidRDefault="00943024" w:rsidP="00C333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hAnsiTheme="minorHAnsi"/>
          <w:b/>
          <w:sz w:val="16"/>
          <w:szCs w:val="16"/>
        </w:rPr>
      </w:pPr>
    </w:p>
    <w:p w14:paraId="0A5746A2" w14:textId="77777777" w:rsidR="00C333DD" w:rsidRPr="00542D43" w:rsidRDefault="00C333DD" w:rsidP="00C333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sz w:val="16"/>
          <w:szCs w:val="16"/>
        </w:rPr>
      </w:pPr>
      <w:r w:rsidRPr="00542D43">
        <w:rPr>
          <w:rFonts w:asciiTheme="minorHAnsi" w:hAnsiTheme="minorHAnsi"/>
          <w:b/>
          <w:sz w:val="16"/>
          <w:szCs w:val="16"/>
        </w:rPr>
        <w:t>About Rev-A-Shelf LLC.</w:t>
      </w:r>
    </w:p>
    <w:p w14:paraId="513D736A" w14:textId="715D493B" w:rsidR="00C333DD" w:rsidRPr="00542D43" w:rsidRDefault="00C333DD" w:rsidP="00C333DD">
      <w:pPr>
        <w:rPr>
          <w:rFonts w:ascii="Calibri" w:hAnsi="Calibri"/>
          <w:sz w:val="16"/>
          <w:szCs w:val="16"/>
        </w:rPr>
      </w:pPr>
      <w:r w:rsidRPr="00542D43">
        <w:rPr>
          <w:rFonts w:ascii="Calibri" w:hAnsi="Calibri"/>
          <w:sz w:val="16"/>
          <w:szCs w:val="16"/>
        </w:rPr>
        <w:t xml:space="preserve">Established in 1978 as a division of Jones Plastic &amp; Engineering, our product line began as metal and polymer Lazy Susan components manufactured for the largest U.S. cabinet </w:t>
      </w:r>
      <w:r w:rsidRPr="00542D43">
        <w:rPr>
          <w:rFonts w:ascii="Calibri" w:hAnsi="Calibri"/>
          <w:noProof/>
          <w:sz w:val="16"/>
          <w:szCs w:val="16"/>
        </w:rPr>
        <w:t>manufacturers</w:t>
      </w:r>
      <w:r w:rsidR="00982C8B" w:rsidRPr="00542D43">
        <w:rPr>
          <w:rFonts w:ascii="Calibri" w:hAnsi="Calibri"/>
          <w:noProof/>
          <w:sz w:val="16"/>
          <w:szCs w:val="16"/>
        </w:rPr>
        <w:t>,</w:t>
      </w:r>
      <w:r w:rsidRPr="00542D43">
        <w:rPr>
          <w:rFonts w:ascii="Calibri" w:hAnsi="Calibri"/>
          <w:sz w:val="16"/>
          <w:szCs w:val="16"/>
        </w:rPr>
        <w:t xml:space="preserve"> and they have grown into the market leading innovator of quality functional residential cabinet storage, LED Cabinet Lighting and organizational products. </w:t>
      </w:r>
    </w:p>
    <w:p w14:paraId="3D819D0C" w14:textId="77777777" w:rsidR="00C333DD" w:rsidRPr="009715F7" w:rsidRDefault="00C333DD" w:rsidP="00C333DD">
      <w:pPr>
        <w:rPr>
          <w:rFonts w:ascii="Calibri" w:hAnsi="Calibri"/>
          <w:sz w:val="16"/>
          <w:szCs w:val="16"/>
        </w:rPr>
      </w:pPr>
    </w:p>
    <w:p w14:paraId="3B3C4340" w14:textId="11D1C166" w:rsidR="00C333DD" w:rsidRDefault="00C333DD" w:rsidP="00C333DD">
      <w:pPr>
        <w:rPr>
          <w:rFonts w:ascii="Calibri" w:hAnsi="Calibri"/>
          <w:sz w:val="18"/>
          <w:szCs w:val="18"/>
        </w:rPr>
      </w:pPr>
      <w:r w:rsidRPr="000941AF">
        <w:rPr>
          <w:rFonts w:ascii="Calibri" w:hAnsi="Calibri"/>
          <w:sz w:val="18"/>
          <w:szCs w:val="18"/>
        </w:rPr>
        <w:t xml:space="preserve">Rev-A-Shelf manufactures thousands of innovative accessories for your, kitchen, bath or closet.  With the acquisition of </w:t>
      </w:r>
      <w:proofErr w:type="spellStart"/>
      <w:r w:rsidRPr="000941AF">
        <w:rPr>
          <w:rFonts w:ascii="Calibri" w:hAnsi="Calibri"/>
          <w:sz w:val="18"/>
          <w:szCs w:val="18"/>
        </w:rPr>
        <w:t>Tresco</w:t>
      </w:r>
      <w:proofErr w:type="spellEnd"/>
      <w:r w:rsidRPr="000941AF">
        <w:rPr>
          <w:rFonts w:ascii="Calibri" w:hAnsi="Calibri"/>
          <w:sz w:val="18"/>
          <w:szCs w:val="18"/>
        </w:rPr>
        <w:t xml:space="preserve"> Lighting, Rev-A-Shelf </w:t>
      </w:r>
      <w:r>
        <w:rPr>
          <w:rFonts w:ascii="Calibri" w:hAnsi="Calibri"/>
          <w:sz w:val="18"/>
          <w:szCs w:val="18"/>
        </w:rPr>
        <w:t xml:space="preserve">now offers </w:t>
      </w:r>
      <w:r w:rsidRPr="000941AF">
        <w:rPr>
          <w:rFonts w:ascii="Calibri" w:hAnsi="Calibri"/>
          <w:sz w:val="18"/>
          <w:szCs w:val="18"/>
        </w:rPr>
        <w:t xml:space="preserve">a full line of L.E.D. lighting options for residential &amp; commercial cabinetry and store display fixtures. Rev-A-Shelf’s primary markets are </w:t>
      </w:r>
      <w:r>
        <w:rPr>
          <w:rFonts w:ascii="Calibri" w:hAnsi="Calibri"/>
          <w:sz w:val="18"/>
          <w:szCs w:val="18"/>
        </w:rPr>
        <w:t>Cabinet Hardware Distributors, large OEM cabinet m</w:t>
      </w:r>
      <w:r w:rsidRPr="000941AF">
        <w:rPr>
          <w:rFonts w:ascii="Calibri" w:hAnsi="Calibri"/>
          <w:sz w:val="18"/>
          <w:szCs w:val="18"/>
        </w:rPr>
        <w:t>a</w:t>
      </w:r>
      <w:r>
        <w:rPr>
          <w:rFonts w:ascii="Calibri" w:hAnsi="Calibri"/>
          <w:sz w:val="18"/>
          <w:szCs w:val="18"/>
        </w:rPr>
        <w:t>nufacturers, Lowes and Menards home centers, and a number of online w</w:t>
      </w:r>
      <w:r w:rsidRPr="000941AF">
        <w:rPr>
          <w:rFonts w:ascii="Calibri" w:hAnsi="Calibri"/>
          <w:sz w:val="18"/>
          <w:szCs w:val="18"/>
        </w:rPr>
        <w:t>eb resellers.</w:t>
      </w:r>
    </w:p>
    <w:sectPr w:rsidR="00C333DD" w:rsidSect="00542D43">
      <w:headerReference w:type="default" r:id="rId9"/>
      <w:footerReference w:type="default" r:id="rId10"/>
      <w:pgSz w:w="12240" w:h="15840" w:code="1"/>
      <w:pgMar w:top="720" w:right="720" w:bottom="720" w:left="720" w:header="1008" w:footer="86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355164" w14:textId="77777777" w:rsidR="00580F55" w:rsidRDefault="00580F55">
      <w:r>
        <w:separator/>
      </w:r>
    </w:p>
  </w:endnote>
  <w:endnote w:type="continuationSeparator" w:id="0">
    <w:p w14:paraId="02A43397" w14:textId="77777777" w:rsidR="00580F55" w:rsidRDefault="00580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AB7B71" w14:textId="19FE7713" w:rsidR="007F54B6" w:rsidRPr="00E37980" w:rsidRDefault="00C9256F" w:rsidP="00E220B7">
    <w:pPr>
      <w:jc w:val="center"/>
      <w:rPr>
        <w:rFonts w:asciiTheme="minorHAnsi" w:hAnsiTheme="minorHAnsi"/>
        <w:color w:val="595959"/>
        <w:sz w:val="20"/>
      </w:rPr>
    </w:pPr>
    <w:r w:rsidRPr="00E37980">
      <w:rPr>
        <w:rFonts w:asciiTheme="minorHAnsi" w:hAnsiTheme="minorHAnsi"/>
        <w:noProof/>
        <w:color w:val="7F7F7F" w:themeColor="text1" w:themeTint="80"/>
        <w:sz w:val="20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8DE0D23" wp14:editId="06711307">
              <wp:simplePos x="0" y="0"/>
              <wp:positionH relativeFrom="column">
                <wp:posOffset>247650</wp:posOffset>
              </wp:positionH>
              <wp:positionV relativeFrom="paragraph">
                <wp:posOffset>9182099</wp:posOffset>
              </wp:positionV>
              <wp:extent cx="7324725" cy="0"/>
              <wp:effectExtent l="38100" t="38100" r="66675" b="57150"/>
              <wp:wrapNone/>
              <wp:docPr id="1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24725" cy="0"/>
                      </a:xfrm>
                      <a:prstGeom prst="line">
                        <a:avLst/>
                      </a:prstGeom>
                      <a:noFill/>
                      <a:ln w="57150" cap="sq" cmpd="sng" algn="ctr">
                        <a:solidFill>
                          <a:sysClr val="windowText" lastClr="000000">
                            <a:lumMod val="65000"/>
                            <a:lumOff val="3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BFA06" id="Straight Connector 7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9.5pt,723pt" to="596.2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" strokecolor="#595959" strokeweight="4.5pt">
              <v:stroke endcap="square"/>
              <o:lock v:ext="edit" shapetype="f"/>
            </v:line>
          </w:pict>
        </mc:Fallback>
      </mc:AlternateContent>
    </w:r>
    <w:r w:rsidRPr="00E37980">
      <w:rPr>
        <w:rFonts w:asciiTheme="minorHAnsi" w:hAnsiTheme="minorHAnsi"/>
        <w:noProof/>
        <w:color w:val="7F7F7F" w:themeColor="text1" w:themeTint="80"/>
        <w:sz w:val="20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9AAEC00" wp14:editId="55DDB8E0">
              <wp:simplePos x="0" y="0"/>
              <wp:positionH relativeFrom="column">
                <wp:posOffset>247650</wp:posOffset>
              </wp:positionH>
              <wp:positionV relativeFrom="paragraph">
                <wp:posOffset>9182099</wp:posOffset>
              </wp:positionV>
              <wp:extent cx="7324725" cy="0"/>
              <wp:effectExtent l="38100" t="38100" r="66675" b="571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24725" cy="0"/>
                      </a:xfrm>
                      <a:prstGeom prst="line">
                        <a:avLst/>
                      </a:prstGeom>
                      <a:noFill/>
                      <a:ln w="57150" cap="sq" cmpd="sng" algn="ctr">
                        <a:solidFill>
                          <a:sysClr val="windowText" lastClr="000000">
                            <a:lumMod val="65000"/>
                            <a:lumOff val="3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6DFA9C" id="Straight Connector 7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9.5pt,723pt" to="596.2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" strokecolor="#595959" strokeweight="4.5pt">
              <v:stroke endcap="square"/>
              <o:lock v:ext="edit" shapetype="f"/>
            </v:line>
          </w:pict>
        </mc:Fallback>
      </mc:AlternateContent>
    </w:r>
    <w:r w:rsidR="00006AAA" w:rsidRPr="00E37980">
      <w:rPr>
        <w:rFonts w:asciiTheme="minorHAnsi" w:hAnsiTheme="minorHAnsi"/>
        <w:noProof/>
        <w:color w:val="7F7F7F" w:themeColor="text1" w:themeTint="80"/>
        <w:sz w:val="20"/>
      </w:rPr>
      <w:t xml:space="preserve">12400 Earl Jones </w:t>
    </w:r>
    <w:proofErr w:type="gramStart"/>
    <w:r w:rsidR="00006AAA" w:rsidRPr="00E37980">
      <w:rPr>
        <w:rFonts w:asciiTheme="minorHAnsi" w:hAnsiTheme="minorHAnsi"/>
        <w:noProof/>
        <w:color w:val="7F7F7F" w:themeColor="text1" w:themeTint="80"/>
        <w:sz w:val="20"/>
      </w:rPr>
      <w:t>Way</w:t>
    </w:r>
    <w:r w:rsidR="007F54B6" w:rsidRPr="00E37980">
      <w:rPr>
        <w:rFonts w:asciiTheme="minorHAnsi" w:hAnsiTheme="minorHAnsi"/>
        <w:color w:val="595959"/>
        <w:sz w:val="20"/>
      </w:rPr>
      <w:t xml:space="preserve">  |</w:t>
    </w:r>
    <w:proofErr w:type="gramEnd"/>
    <w:r w:rsidR="007F54B6" w:rsidRPr="00E37980">
      <w:rPr>
        <w:rFonts w:asciiTheme="minorHAnsi" w:hAnsiTheme="minorHAnsi"/>
        <w:color w:val="595959"/>
        <w:sz w:val="20"/>
      </w:rPr>
      <w:t xml:space="preserve">  Louisville, KY 40299</w:t>
    </w:r>
  </w:p>
  <w:p w14:paraId="72AB7DE2" w14:textId="29C2D878" w:rsidR="007F54B6" w:rsidRPr="00E37980" w:rsidRDefault="007F54B6" w:rsidP="00E220B7">
    <w:pPr>
      <w:jc w:val="center"/>
      <w:rPr>
        <w:rFonts w:asciiTheme="minorHAnsi" w:hAnsiTheme="minorHAnsi"/>
        <w:color w:val="595959"/>
        <w:sz w:val="20"/>
      </w:rPr>
    </w:pPr>
    <w:r w:rsidRPr="00E37980">
      <w:rPr>
        <w:rFonts w:asciiTheme="minorHAnsi" w:hAnsiTheme="minorHAnsi"/>
        <w:color w:val="595959"/>
        <w:sz w:val="20"/>
      </w:rPr>
      <w:t>Tel: 502-499-</w:t>
    </w:r>
    <w:proofErr w:type="gramStart"/>
    <w:r w:rsidRPr="00E37980">
      <w:rPr>
        <w:rFonts w:asciiTheme="minorHAnsi" w:hAnsiTheme="minorHAnsi"/>
        <w:color w:val="595959"/>
        <w:sz w:val="20"/>
      </w:rPr>
      <w:t>5835  |</w:t>
    </w:r>
    <w:proofErr w:type="gramEnd"/>
    <w:r w:rsidRPr="00E37980">
      <w:rPr>
        <w:rFonts w:asciiTheme="minorHAnsi" w:hAnsiTheme="minorHAnsi"/>
        <w:color w:val="595959"/>
        <w:sz w:val="20"/>
      </w:rPr>
      <w:t xml:space="preserve">  Fax: </w:t>
    </w:r>
    <w:r w:rsidR="00C71D3C">
      <w:rPr>
        <w:rFonts w:asciiTheme="minorHAnsi" w:hAnsiTheme="minorHAnsi"/>
        <w:color w:val="595959"/>
        <w:sz w:val="20"/>
      </w:rPr>
      <w:t>800-491-6909</w:t>
    </w:r>
    <w:r w:rsidRPr="00E37980">
      <w:rPr>
        <w:rFonts w:asciiTheme="minorHAnsi" w:hAnsiTheme="minorHAnsi"/>
        <w:color w:val="595959"/>
        <w:sz w:val="20"/>
      </w:rPr>
      <w:t xml:space="preserve">  |  www.rev-a-shelf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EEE197" w14:textId="77777777" w:rsidR="00580F55" w:rsidRDefault="00580F55">
      <w:r>
        <w:separator/>
      </w:r>
    </w:p>
  </w:footnote>
  <w:footnote w:type="continuationSeparator" w:id="0">
    <w:p w14:paraId="0148540A" w14:textId="77777777" w:rsidR="00580F55" w:rsidRDefault="00580F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D0684" w14:textId="764E9152" w:rsidR="007F54B6" w:rsidRPr="00A103E6" w:rsidRDefault="00C9256F" w:rsidP="00547945">
    <w:pPr>
      <w:pStyle w:val="Header"/>
      <w:rPr>
        <w:rFonts w:asciiTheme="minorHAnsi" w:hAnsiTheme="minorHAnsi"/>
        <w:color w:val="595959"/>
        <w:sz w:val="72"/>
        <w:szCs w:val="72"/>
      </w:rPr>
    </w:pPr>
    <w:r>
      <w:rPr>
        <w:rFonts w:asciiTheme="minorHAnsi" w:hAnsiTheme="minorHAnsi"/>
        <w:noProof/>
        <w:color w:val="595959"/>
        <w:sz w:val="72"/>
        <w:szCs w:val="7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FB8305" wp14:editId="47B930E4">
              <wp:simplePos x="0" y="0"/>
              <wp:positionH relativeFrom="column">
                <wp:posOffset>2950845</wp:posOffset>
              </wp:positionH>
              <wp:positionV relativeFrom="paragraph">
                <wp:posOffset>-411480</wp:posOffset>
              </wp:positionV>
              <wp:extent cx="3019425" cy="619125"/>
              <wp:effectExtent l="0" t="0" r="28575" b="285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9425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2CB89B" w14:textId="654F06CB" w:rsidR="007F54B6" w:rsidRDefault="00282E15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C482CC" wp14:editId="241CD32B">
                                <wp:extent cx="2649012" cy="482614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RAS LOGO 2015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53345" cy="4834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FB83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232.35pt;margin-top:-32.4pt;width:237.75pt;height:4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" strokecolor="white [3212]">
              <v:textbox>
                <w:txbxContent>
                  <w:p w14:paraId="2D2CB89B" w14:textId="654F06CB" w:rsidR="007F54B6" w:rsidRDefault="00282E15">
                    <w:r>
                      <w:rPr>
                        <w:noProof/>
                      </w:rPr>
                      <w:drawing>
                        <wp:inline distT="0" distB="0" distL="0" distR="0" wp14:anchorId="23C482CC" wp14:editId="241CD32B">
                          <wp:extent cx="2649012" cy="482614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RAS LOGO 2015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653345" cy="48340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F54B6" w:rsidRPr="00A103E6">
      <w:rPr>
        <w:rFonts w:asciiTheme="minorHAnsi" w:hAnsiTheme="minorHAnsi"/>
        <w:color w:val="595959"/>
        <w:sz w:val="72"/>
        <w:szCs w:val="72"/>
      </w:rPr>
      <w:t>PRESS RELEASE</w:t>
    </w:r>
  </w:p>
  <w:p w14:paraId="258FEB11" w14:textId="77777777" w:rsidR="007F54B6" w:rsidRPr="0009219E" w:rsidRDefault="007F54B6" w:rsidP="00B80BFA">
    <w:pPr>
      <w:pStyle w:val="Header"/>
      <w:rPr>
        <w:color w:val="404040"/>
        <w:sz w:val="20"/>
      </w:rPr>
    </w:pPr>
  </w:p>
  <w:p w14:paraId="1D39C159" w14:textId="77777777" w:rsidR="007F54B6" w:rsidRPr="00E37980" w:rsidRDefault="007F54B6" w:rsidP="00106646">
    <w:pPr>
      <w:pStyle w:val="Header"/>
      <w:jc w:val="right"/>
      <w:rPr>
        <w:rFonts w:asciiTheme="minorHAnsi" w:hAnsiTheme="minorHAnsi"/>
        <w:color w:val="404040"/>
        <w:sz w:val="20"/>
      </w:rPr>
    </w:pPr>
    <w:r w:rsidRPr="00E37980">
      <w:rPr>
        <w:rFonts w:asciiTheme="minorHAnsi" w:hAnsiTheme="minorHAnsi"/>
        <w:color w:val="404040"/>
        <w:sz w:val="20"/>
      </w:rPr>
      <w:t>Contact: Shari McPeek</w:t>
    </w:r>
  </w:p>
  <w:p w14:paraId="4BBB2276" w14:textId="77777777" w:rsidR="007F54B6" w:rsidRPr="00E37980" w:rsidRDefault="007F54B6" w:rsidP="00106646">
    <w:pPr>
      <w:pStyle w:val="Header"/>
      <w:jc w:val="right"/>
      <w:rPr>
        <w:rFonts w:asciiTheme="minorHAnsi" w:hAnsiTheme="minorHAnsi"/>
        <w:color w:val="404040"/>
        <w:sz w:val="20"/>
      </w:rPr>
    </w:pPr>
    <w:r w:rsidRPr="00E37980">
      <w:rPr>
        <w:rFonts w:asciiTheme="minorHAnsi" w:hAnsiTheme="minorHAnsi"/>
        <w:color w:val="404040"/>
        <w:sz w:val="20"/>
      </w:rPr>
      <w:t>Phone: 502-499-5835</w:t>
    </w:r>
  </w:p>
  <w:p w14:paraId="6525EC5F" w14:textId="77777777" w:rsidR="007F54B6" w:rsidRPr="00E37980" w:rsidRDefault="007F54B6" w:rsidP="00106646">
    <w:pPr>
      <w:pStyle w:val="Header"/>
      <w:jc w:val="right"/>
      <w:rPr>
        <w:rFonts w:asciiTheme="minorHAnsi" w:hAnsiTheme="minorHAnsi"/>
        <w:color w:val="404040"/>
        <w:sz w:val="20"/>
      </w:rPr>
    </w:pPr>
    <w:r w:rsidRPr="00E37980">
      <w:rPr>
        <w:rFonts w:asciiTheme="minorHAnsi" w:hAnsiTheme="minorHAnsi"/>
        <w:color w:val="404040"/>
        <w:sz w:val="20"/>
      </w:rPr>
      <w:t>smcpeek@rev-a-shelf.com</w:t>
    </w:r>
  </w:p>
  <w:p w14:paraId="7AE9DABD" w14:textId="77777777" w:rsidR="007F54B6" w:rsidRPr="00E37980" w:rsidRDefault="007F54B6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22765"/>
    <w:multiLevelType w:val="hybridMultilevel"/>
    <w:tmpl w:val="F7C60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213B4"/>
    <w:multiLevelType w:val="hybridMultilevel"/>
    <w:tmpl w:val="27E86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6C38B9"/>
    <w:multiLevelType w:val="hybridMultilevel"/>
    <w:tmpl w:val="90604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2NTM0NDS2MDY3NjNT0lEKTi0uzszPAykwNKgFAPoRGyktAAAA"/>
  </w:docVars>
  <w:rsids>
    <w:rsidRoot w:val="00F709C0"/>
    <w:rsid w:val="00006AAA"/>
    <w:rsid w:val="0003253F"/>
    <w:rsid w:val="00042294"/>
    <w:rsid w:val="00061DA7"/>
    <w:rsid w:val="00086640"/>
    <w:rsid w:val="0009219E"/>
    <w:rsid w:val="000A4DEC"/>
    <w:rsid w:val="000B52EE"/>
    <w:rsid w:val="000C1AF5"/>
    <w:rsid w:val="000C3ADB"/>
    <w:rsid w:val="000C4A60"/>
    <w:rsid w:val="000C4DC4"/>
    <w:rsid w:val="000D2AE1"/>
    <w:rsid w:val="000D3033"/>
    <w:rsid w:val="001010CA"/>
    <w:rsid w:val="00102315"/>
    <w:rsid w:val="00106646"/>
    <w:rsid w:val="00155E40"/>
    <w:rsid w:val="00163AB4"/>
    <w:rsid w:val="001724C1"/>
    <w:rsid w:val="0018438E"/>
    <w:rsid w:val="00193D0B"/>
    <w:rsid w:val="0019448C"/>
    <w:rsid w:val="001B05F9"/>
    <w:rsid w:val="001B3E48"/>
    <w:rsid w:val="001B57C4"/>
    <w:rsid w:val="001B7B5E"/>
    <w:rsid w:val="001C0AC5"/>
    <w:rsid w:val="001C3596"/>
    <w:rsid w:val="001C453D"/>
    <w:rsid w:val="001E6389"/>
    <w:rsid w:val="001F18AF"/>
    <w:rsid w:val="002209F3"/>
    <w:rsid w:val="002312BF"/>
    <w:rsid w:val="002328E8"/>
    <w:rsid w:val="002550A5"/>
    <w:rsid w:val="0028220A"/>
    <w:rsid w:val="00282E15"/>
    <w:rsid w:val="00283D1D"/>
    <w:rsid w:val="00285132"/>
    <w:rsid w:val="002B74E6"/>
    <w:rsid w:val="002C1D03"/>
    <w:rsid w:val="002D2BC3"/>
    <w:rsid w:val="002D5059"/>
    <w:rsid w:val="002D6BFC"/>
    <w:rsid w:val="002E13EB"/>
    <w:rsid w:val="002E2C95"/>
    <w:rsid w:val="002E50B1"/>
    <w:rsid w:val="002F2E19"/>
    <w:rsid w:val="0031469E"/>
    <w:rsid w:val="0031528A"/>
    <w:rsid w:val="003213C8"/>
    <w:rsid w:val="00344DAA"/>
    <w:rsid w:val="0035557A"/>
    <w:rsid w:val="00355F38"/>
    <w:rsid w:val="00365344"/>
    <w:rsid w:val="003745A4"/>
    <w:rsid w:val="00386C04"/>
    <w:rsid w:val="003936A7"/>
    <w:rsid w:val="00395D08"/>
    <w:rsid w:val="003B09B0"/>
    <w:rsid w:val="003B0F68"/>
    <w:rsid w:val="003D1BF7"/>
    <w:rsid w:val="003E4BC8"/>
    <w:rsid w:val="003E7156"/>
    <w:rsid w:val="0041063E"/>
    <w:rsid w:val="00410914"/>
    <w:rsid w:val="00413670"/>
    <w:rsid w:val="00416584"/>
    <w:rsid w:val="00417AE8"/>
    <w:rsid w:val="00421FFC"/>
    <w:rsid w:val="0043699F"/>
    <w:rsid w:val="004458EF"/>
    <w:rsid w:val="00450FEE"/>
    <w:rsid w:val="00451B11"/>
    <w:rsid w:val="00467F2D"/>
    <w:rsid w:val="00475A51"/>
    <w:rsid w:val="00482F99"/>
    <w:rsid w:val="00486C43"/>
    <w:rsid w:val="004A6BE4"/>
    <w:rsid w:val="004B27AE"/>
    <w:rsid w:val="004B69CA"/>
    <w:rsid w:val="004C6E0F"/>
    <w:rsid w:val="004E2E5E"/>
    <w:rsid w:val="00541D67"/>
    <w:rsid w:val="00542D43"/>
    <w:rsid w:val="00543874"/>
    <w:rsid w:val="00547945"/>
    <w:rsid w:val="00554A10"/>
    <w:rsid w:val="00572155"/>
    <w:rsid w:val="00580F55"/>
    <w:rsid w:val="00590EBF"/>
    <w:rsid w:val="005B1A2F"/>
    <w:rsid w:val="005B26F9"/>
    <w:rsid w:val="005B2D47"/>
    <w:rsid w:val="005C27DE"/>
    <w:rsid w:val="005E150E"/>
    <w:rsid w:val="005E6172"/>
    <w:rsid w:val="006079A1"/>
    <w:rsid w:val="00607E2D"/>
    <w:rsid w:val="00611516"/>
    <w:rsid w:val="00633101"/>
    <w:rsid w:val="006509DA"/>
    <w:rsid w:val="006676A1"/>
    <w:rsid w:val="00693955"/>
    <w:rsid w:val="006975FC"/>
    <w:rsid w:val="006B1098"/>
    <w:rsid w:val="006B7439"/>
    <w:rsid w:val="006C3130"/>
    <w:rsid w:val="006F4048"/>
    <w:rsid w:val="0072075A"/>
    <w:rsid w:val="007246CC"/>
    <w:rsid w:val="00725A79"/>
    <w:rsid w:val="007335A7"/>
    <w:rsid w:val="00765960"/>
    <w:rsid w:val="0078587E"/>
    <w:rsid w:val="00796307"/>
    <w:rsid w:val="007B51EC"/>
    <w:rsid w:val="007B6EA8"/>
    <w:rsid w:val="007D0985"/>
    <w:rsid w:val="007E2052"/>
    <w:rsid w:val="007E2179"/>
    <w:rsid w:val="007F000D"/>
    <w:rsid w:val="007F54B6"/>
    <w:rsid w:val="00804F32"/>
    <w:rsid w:val="00812232"/>
    <w:rsid w:val="00833C14"/>
    <w:rsid w:val="008402F9"/>
    <w:rsid w:val="008479A4"/>
    <w:rsid w:val="00850E41"/>
    <w:rsid w:val="00866FF7"/>
    <w:rsid w:val="00882E52"/>
    <w:rsid w:val="008A0CD1"/>
    <w:rsid w:val="008A5431"/>
    <w:rsid w:val="008B2EEA"/>
    <w:rsid w:val="008E45CC"/>
    <w:rsid w:val="008F0BE1"/>
    <w:rsid w:val="00924020"/>
    <w:rsid w:val="009255D7"/>
    <w:rsid w:val="009378AD"/>
    <w:rsid w:val="00937D8F"/>
    <w:rsid w:val="009416A7"/>
    <w:rsid w:val="00943024"/>
    <w:rsid w:val="00947A6A"/>
    <w:rsid w:val="00964894"/>
    <w:rsid w:val="00966D84"/>
    <w:rsid w:val="00966F89"/>
    <w:rsid w:val="00967306"/>
    <w:rsid w:val="009715F7"/>
    <w:rsid w:val="00973D0C"/>
    <w:rsid w:val="00975863"/>
    <w:rsid w:val="00976DDB"/>
    <w:rsid w:val="00977D7D"/>
    <w:rsid w:val="00982C8B"/>
    <w:rsid w:val="00983FD1"/>
    <w:rsid w:val="00991341"/>
    <w:rsid w:val="00994D17"/>
    <w:rsid w:val="00996AFB"/>
    <w:rsid w:val="009979A4"/>
    <w:rsid w:val="009B3F85"/>
    <w:rsid w:val="009C4E94"/>
    <w:rsid w:val="009D61E1"/>
    <w:rsid w:val="009E2BF8"/>
    <w:rsid w:val="00A00E13"/>
    <w:rsid w:val="00A103E6"/>
    <w:rsid w:val="00A27728"/>
    <w:rsid w:val="00A339EB"/>
    <w:rsid w:val="00A446DC"/>
    <w:rsid w:val="00A47D03"/>
    <w:rsid w:val="00A502DF"/>
    <w:rsid w:val="00A762D2"/>
    <w:rsid w:val="00A968BD"/>
    <w:rsid w:val="00AA5087"/>
    <w:rsid w:val="00AD7937"/>
    <w:rsid w:val="00AF77BE"/>
    <w:rsid w:val="00B03E3A"/>
    <w:rsid w:val="00B06AC1"/>
    <w:rsid w:val="00B13771"/>
    <w:rsid w:val="00B21A02"/>
    <w:rsid w:val="00B36119"/>
    <w:rsid w:val="00B452FB"/>
    <w:rsid w:val="00B45D49"/>
    <w:rsid w:val="00B56347"/>
    <w:rsid w:val="00B80BFA"/>
    <w:rsid w:val="00B860C0"/>
    <w:rsid w:val="00B86912"/>
    <w:rsid w:val="00BC4884"/>
    <w:rsid w:val="00BC6572"/>
    <w:rsid w:val="00BC73EE"/>
    <w:rsid w:val="00BD0032"/>
    <w:rsid w:val="00BE3A9A"/>
    <w:rsid w:val="00BE471F"/>
    <w:rsid w:val="00BE488E"/>
    <w:rsid w:val="00BF27ED"/>
    <w:rsid w:val="00C05955"/>
    <w:rsid w:val="00C06BE7"/>
    <w:rsid w:val="00C13A5B"/>
    <w:rsid w:val="00C17DD2"/>
    <w:rsid w:val="00C20911"/>
    <w:rsid w:val="00C322FB"/>
    <w:rsid w:val="00C333DD"/>
    <w:rsid w:val="00C52C89"/>
    <w:rsid w:val="00C6679C"/>
    <w:rsid w:val="00C71D3C"/>
    <w:rsid w:val="00C9256F"/>
    <w:rsid w:val="00C97E9C"/>
    <w:rsid w:val="00CA75DF"/>
    <w:rsid w:val="00CB0593"/>
    <w:rsid w:val="00CB4284"/>
    <w:rsid w:val="00CD09E2"/>
    <w:rsid w:val="00CE38A6"/>
    <w:rsid w:val="00CE400A"/>
    <w:rsid w:val="00CE5A43"/>
    <w:rsid w:val="00CE6424"/>
    <w:rsid w:val="00CF6E03"/>
    <w:rsid w:val="00D066D7"/>
    <w:rsid w:val="00D26915"/>
    <w:rsid w:val="00D33906"/>
    <w:rsid w:val="00D37ED0"/>
    <w:rsid w:val="00D453AA"/>
    <w:rsid w:val="00D45B48"/>
    <w:rsid w:val="00D50732"/>
    <w:rsid w:val="00D51702"/>
    <w:rsid w:val="00D64A36"/>
    <w:rsid w:val="00D72A9D"/>
    <w:rsid w:val="00D74088"/>
    <w:rsid w:val="00D87BD1"/>
    <w:rsid w:val="00D94F35"/>
    <w:rsid w:val="00DB2164"/>
    <w:rsid w:val="00DB6F2A"/>
    <w:rsid w:val="00DB78FD"/>
    <w:rsid w:val="00DD055E"/>
    <w:rsid w:val="00DE3631"/>
    <w:rsid w:val="00DE7ED0"/>
    <w:rsid w:val="00DF5BC8"/>
    <w:rsid w:val="00DF5E5E"/>
    <w:rsid w:val="00DF6903"/>
    <w:rsid w:val="00E220B7"/>
    <w:rsid w:val="00E22353"/>
    <w:rsid w:val="00E24C89"/>
    <w:rsid w:val="00E33342"/>
    <w:rsid w:val="00E37980"/>
    <w:rsid w:val="00E42EF1"/>
    <w:rsid w:val="00E51E41"/>
    <w:rsid w:val="00E52602"/>
    <w:rsid w:val="00E6013D"/>
    <w:rsid w:val="00E6526F"/>
    <w:rsid w:val="00E70DFF"/>
    <w:rsid w:val="00E73461"/>
    <w:rsid w:val="00E866E8"/>
    <w:rsid w:val="00E904A5"/>
    <w:rsid w:val="00EA0B10"/>
    <w:rsid w:val="00EA2951"/>
    <w:rsid w:val="00EA6690"/>
    <w:rsid w:val="00EC1FA2"/>
    <w:rsid w:val="00ED304A"/>
    <w:rsid w:val="00ED5DB8"/>
    <w:rsid w:val="00F01A82"/>
    <w:rsid w:val="00F12682"/>
    <w:rsid w:val="00F13F6C"/>
    <w:rsid w:val="00F20E07"/>
    <w:rsid w:val="00F26466"/>
    <w:rsid w:val="00F30D80"/>
    <w:rsid w:val="00F447E5"/>
    <w:rsid w:val="00F529AF"/>
    <w:rsid w:val="00F52AB7"/>
    <w:rsid w:val="00F5498B"/>
    <w:rsid w:val="00F56C76"/>
    <w:rsid w:val="00F60246"/>
    <w:rsid w:val="00F709C0"/>
    <w:rsid w:val="00F73654"/>
    <w:rsid w:val="00F74393"/>
    <w:rsid w:val="00F91C23"/>
    <w:rsid w:val="00F974EA"/>
    <w:rsid w:val="00FA6EEB"/>
    <w:rsid w:val="00FB2808"/>
    <w:rsid w:val="00FB7711"/>
    <w:rsid w:val="00FC2C34"/>
    <w:rsid w:val="00FE5F5F"/>
    <w:rsid w:val="00FE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A1E4D1"/>
  <w15:docId w15:val="{672903E7-EDCB-4A34-996C-F7A62B62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</w:style>
  <w:style w:type="paragraph" w:styleId="BodyText">
    <w:name w:val="Body Text"/>
    <w:basedOn w:val="Normal"/>
    <w:pPr>
      <w:jc w:val="both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3213C8"/>
    <w:rPr>
      <w:color w:val="0000FF"/>
      <w:u w:val="single"/>
    </w:rPr>
  </w:style>
  <w:style w:type="character" w:styleId="FollowedHyperlink">
    <w:name w:val="FollowedHyperlink"/>
    <w:rsid w:val="00FB7711"/>
    <w:rPr>
      <w:color w:val="800080"/>
      <w:u w:val="single"/>
    </w:rPr>
  </w:style>
  <w:style w:type="character" w:customStyle="1" w:styleId="sz11black">
    <w:name w:val="sz11black"/>
    <w:basedOn w:val="DefaultParagraphFont"/>
    <w:rsid w:val="000D3033"/>
  </w:style>
  <w:style w:type="paragraph" w:customStyle="1" w:styleId="body">
    <w:name w:val="body"/>
    <w:basedOn w:val="Normal"/>
    <w:rsid w:val="003E7156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qFormat/>
    <w:rsid w:val="005B2D47"/>
    <w:rPr>
      <w:b/>
      <w:bCs/>
    </w:rPr>
  </w:style>
  <w:style w:type="paragraph" w:styleId="BalloonText">
    <w:name w:val="Balloon Text"/>
    <w:basedOn w:val="Normal"/>
    <w:link w:val="BalloonTextChar"/>
    <w:rsid w:val="002312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1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642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77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5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piration from his native midwestern prairie, he coaxed Americans out of their boxlike houses and into wide-open living spaces that suited the American lifestyle</vt:lpstr>
    </vt:vector>
  </TitlesOfParts>
  <Company>Northern Contours</Company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iration from his native midwestern prairie, he coaxed Americans out of their boxlike houses and into wide-open living spaces that suited the American lifestyle</dc:title>
  <dc:creator>Missy Sjerven</dc:creator>
  <cp:lastModifiedBy>McPeek, Shari</cp:lastModifiedBy>
  <cp:revision>6</cp:revision>
  <cp:lastPrinted>2016-08-18T19:13:00Z</cp:lastPrinted>
  <dcterms:created xsi:type="dcterms:W3CDTF">2016-08-04T20:12:00Z</dcterms:created>
  <dcterms:modified xsi:type="dcterms:W3CDTF">2016-08-18T19:26:00Z</dcterms:modified>
</cp:coreProperties>
</file>